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22"/>
        <w:gridCol w:w="3222"/>
        <w:gridCol w:w="3223"/>
        <w:gridCol w:w="3223"/>
      </w:tblGrid>
      <w:tr w:rsidR="005A4992" w14:paraId="4EBF0CAA" w14:textId="77777777" w:rsidTr="005A4992">
        <w:trPr>
          <w:trHeight w:val="620"/>
        </w:trPr>
        <w:tc>
          <w:tcPr>
            <w:tcW w:w="3222" w:type="dxa"/>
          </w:tcPr>
          <w:p w14:paraId="4DD0E8A9" w14:textId="02C2D31C" w:rsidR="005A4992" w:rsidRPr="005A4992" w:rsidRDefault="005A4992" w:rsidP="005A4992">
            <w:pPr>
              <w:jc w:val="center"/>
              <w:rPr>
                <w:b/>
                <w:bCs/>
              </w:rPr>
            </w:pPr>
            <w:r w:rsidRPr="005A4992">
              <w:rPr>
                <w:b/>
                <w:bCs/>
              </w:rPr>
              <w:t>Drug Name (Trade/Generic)</w:t>
            </w:r>
          </w:p>
        </w:tc>
        <w:tc>
          <w:tcPr>
            <w:tcW w:w="3222" w:type="dxa"/>
          </w:tcPr>
          <w:p w14:paraId="627A77C8" w14:textId="2AA5AF1B" w:rsidR="005A4992" w:rsidRPr="005A4992" w:rsidRDefault="005A4992" w:rsidP="005A4992">
            <w:pPr>
              <w:jc w:val="center"/>
              <w:rPr>
                <w:b/>
                <w:bCs/>
              </w:rPr>
            </w:pPr>
            <w:r w:rsidRPr="005A4992">
              <w:rPr>
                <w:b/>
                <w:bCs/>
              </w:rPr>
              <w:t>Mechanism of Action (in own words)</w:t>
            </w:r>
          </w:p>
        </w:tc>
        <w:tc>
          <w:tcPr>
            <w:tcW w:w="3223" w:type="dxa"/>
          </w:tcPr>
          <w:p w14:paraId="0F520C13" w14:textId="001CAD66" w:rsidR="005A4992" w:rsidRPr="005A4992" w:rsidRDefault="005A4992" w:rsidP="005A4992">
            <w:pPr>
              <w:jc w:val="center"/>
              <w:rPr>
                <w:b/>
                <w:bCs/>
              </w:rPr>
            </w:pPr>
            <w:r w:rsidRPr="005A4992">
              <w:rPr>
                <w:b/>
                <w:bCs/>
              </w:rPr>
              <w:t>Side Effects/Contraindications</w:t>
            </w:r>
          </w:p>
        </w:tc>
        <w:tc>
          <w:tcPr>
            <w:tcW w:w="3223" w:type="dxa"/>
          </w:tcPr>
          <w:p w14:paraId="595EE33F" w14:textId="77777777" w:rsidR="005A4992" w:rsidRDefault="005A4992" w:rsidP="005A4992">
            <w:pPr>
              <w:jc w:val="center"/>
              <w:rPr>
                <w:b/>
                <w:bCs/>
              </w:rPr>
            </w:pPr>
            <w:r w:rsidRPr="005A4992">
              <w:rPr>
                <w:b/>
                <w:bCs/>
              </w:rPr>
              <w:t>Route of Administration</w:t>
            </w:r>
            <w:r>
              <w:rPr>
                <w:b/>
                <w:bCs/>
              </w:rPr>
              <w:t>/</w:t>
            </w:r>
          </w:p>
          <w:p w14:paraId="59A5F544" w14:textId="27B38BCF" w:rsidR="005A4992" w:rsidRPr="005A4992" w:rsidRDefault="005A4992" w:rsidP="005A499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ducation</w:t>
            </w:r>
          </w:p>
        </w:tc>
      </w:tr>
      <w:tr w:rsidR="005A4992" w14:paraId="722E8427" w14:textId="77777777" w:rsidTr="005A4992">
        <w:trPr>
          <w:trHeight w:val="1117"/>
        </w:trPr>
        <w:tc>
          <w:tcPr>
            <w:tcW w:w="3222" w:type="dxa"/>
          </w:tcPr>
          <w:p w14:paraId="1255C33B" w14:textId="77777777" w:rsidR="005A4992" w:rsidRDefault="005A4992"/>
        </w:tc>
        <w:tc>
          <w:tcPr>
            <w:tcW w:w="3222" w:type="dxa"/>
          </w:tcPr>
          <w:p w14:paraId="7F2F705E" w14:textId="77777777" w:rsidR="005A4992" w:rsidRDefault="005A4992"/>
        </w:tc>
        <w:tc>
          <w:tcPr>
            <w:tcW w:w="3223" w:type="dxa"/>
          </w:tcPr>
          <w:p w14:paraId="59F6C05B" w14:textId="77777777" w:rsidR="005A4992" w:rsidRDefault="005A4992"/>
        </w:tc>
        <w:tc>
          <w:tcPr>
            <w:tcW w:w="3223" w:type="dxa"/>
          </w:tcPr>
          <w:p w14:paraId="6A3E46C9" w14:textId="77777777" w:rsidR="005A4992" w:rsidRDefault="005A4992"/>
        </w:tc>
      </w:tr>
      <w:tr w:rsidR="005A4992" w14:paraId="7125A930" w14:textId="77777777" w:rsidTr="005A4992">
        <w:trPr>
          <w:trHeight w:val="1117"/>
        </w:trPr>
        <w:tc>
          <w:tcPr>
            <w:tcW w:w="3222" w:type="dxa"/>
          </w:tcPr>
          <w:p w14:paraId="7D90C506" w14:textId="77777777" w:rsidR="005A4992" w:rsidRDefault="005A4992"/>
        </w:tc>
        <w:tc>
          <w:tcPr>
            <w:tcW w:w="3222" w:type="dxa"/>
          </w:tcPr>
          <w:p w14:paraId="35E376EF" w14:textId="77777777" w:rsidR="005A4992" w:rsidRDefault="005A4992"/>
        </w:tc>
        <w:tc>
          <w:tcPr>
            <w:tcW w:w="3223" w:type="dxa"/>
          </w:tcPr>
          <w:p w14:paraId="72567D1F" w14:textId="77777777" w:rsidR="005A4992" w:rsidRDefault="005A4992"/>
        </w:tc>
        <w:tc>
          <w:tcPr>
            <w:tcW w:w="3223" w:type="dxa"/>
          </w:tcPr>
          <w:p w14:paraId="7B0B0758" w14:textId="77777777" w:rsidR="005A4992" w:rsidRDefault="005A4992"/>
        </w:tc>
      </w:tr>
      <w:tr w:rsidR="005A4992" w14:paraId="60B4FAC3" w14:textId="77777777" w:rsidTr="005A4992">
        <w:trPr>
          <w:trHeight w:val="1117"/>
        </w:trPr>
        <w:tc>
          <w:tcPr>
            <w:tcW w:w="3222" w:type="dxa"/>
          </w:tcPr>
          <w:p w14:paraId="4CD877C5" w14:textId="77777777" w:rsidR="005A4992" w:rsidRDefault="005A4992"/>
        </w:tc>
        <w:tc>
          <w:tcPr>
            <w:tcW w:w="3222" w:type="dxa"/>
          </w:tcPr>
          <w:p w14:paraId="2777989C" w14:textId="77777777" w:rsidR="005A4992" w:rsidRDefault="005A4992"/>
        </w:tc>
        <w:tc>
          <w:tcPr>
            <w:tcW w:w="3223" w:type="dxa"/>
          </w:tcPr>
          <w:p w14:paraId="32265C8F" w14:textId="77777777" w:rsidR="005A4992" w:rsidRDefault="005A4992"/>
        </w:tc>
        <w:tc>
          <w:tcPr>
            <w:tcW w:w="3223" w:type="dxa"/>
          </w:tcPr>
          <w:p w14:paraId="04B9A328" w14:textId="77777777" w:rsidR="005A4992" w:rsidRDefault="005A4992"/>
        </w:tc>
      </w:tr>
      <w:tr w:rsidR="005A4992" w14:paraId="27FD14AF" w14:textId="77777777" w:rsidTr="005A4992">
        <w:trPr>
          <w:trHeight w:val="1176"/>
        </w:trPr>
        <w:tc>
          <w:tcPr>
            <w:tcW w:w="3222" w:type="dxa"/>
          </w:tcPr>
          <w:p w14:paraId="1A0504C0" w14:textId="77777777" w:rsidR="005A4992" w:rsidRDefault="005A4992"/>
        </w:tc>
        <w:tc>
          <w:tcPr>
            <w:tcW w:w="3222" w:type="dxa"/>
          </w:tcPr>
          <w:p w14:paraId="4D940188" w14:textId="77777777" w:rsidR="005A4992" w:rsidRDefault="005A4992"/>
        </w:tc>
        <w:tc>
          <w:tcPr>
            <w:tcW w:w="3223" w:type="dxa"/>
          </w:tcPr>
          <w:p w14:paraId="420B98B2" w14:textId="77777777" w:rsidR="005A4992" w:rsidRDefault="005A4992"/>
        </w:tc>
        <w:tc>
          <w:tcPr>
            <w:tcW w:w="3223" w:type="dxa"/>
          </w:tcPr>
          <w:p w14:paraId="51EDB9C8" w14:textId="77777777" w:rsidR="005A4992" w:rsidRDefault="005A4992"/>
        </w:tc>
      </w:tr>
      <w:tr w:rsidR="005A4992" w14:paraId="51BD291D" w14:textId="77777777" w:rsidTr="005A4992">
        <w:trPr>
          <w:trHeight w:val="1058"/>
        </w:trPr>
        <w:tc>
          <w:tcPr>
            <w:tcW w:w="3222" w:type="dxa"/>
          </w:tcPr>
          <w:p w14:paraId="330F4E0C" w14:textId="77777777" w:rsidR="005A4992" w:rsidRDefault="005A4992"/>
        </w:tc>
        <w:tc>
          <w:tcPr>
            <w:tcW w:w="3222" w:type="dxa"/>
          </w:tcPr>
          <w:p w14:paraId="6D31FF58" w14:textId="77777777" w:rsidR="005A4992" w:rsidRDefault="005A4992"/>
        </w:tc>
        <w:tc>
          <w:tcPr>
            <w:tcW w:w="3223" w:type="dxa"/>
          </w:tcPr>
          <w:p w14:paraId="321DBCC5" w14:textId="77777777" w:rsidR="005A4992" w:rsidRDefault="005A4992"/>
        </w:tc>
        <w:tc>
          <w:tcPr>
            <w:tcW w:w="3223" w:type="dxa"/>
          </w:tcPr>
          <w:p w14:paraId="39DF9753" w14:textId="77777777" w:rsidR="005A4992" w:rsidRDefault="005A4992"/>
        </w:tc>
      </w:tr>
    </w:tbl>
    <w:p w14:paraId="3583FA6A" w14:textId="77777777" w:rsidR="005A4992" w:rsidRDefault="005A4992"/>
    <w:sectPr w:rsidR="005A4992" w:rsidSect="005A499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A27007" w14:textId="77777777" w:rsidR="005A4992" w:rsidRDefault="005A4992" w:rsidP="005A4992">
      <w:pPr>
        <w:spacing w:after="0" w:line="240" w:lineRule="auto"/>
      </w:pPr>
      <w:r>
        <w:separator/>
      </w:r>
    </w:p>
  </w:endnote>
  <w:endnote w:type="continuationSeparator" w:id="0">
    <w:p w14:paraId="3774BEC3" w14:textId="77777777" w:rsidR="005A4992" w:rsidRDefault="005A4992" w:rsidP="005A49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D9140F" w14:textId="77777777" w:rsidR="005A4992" w:rsidRDefault="005A49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9E5022" w14:textId="77777777" w:rsidR="005A4992" w:rsidRDefault="005A499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0C8AA2" w14:textId="77777777" w:rsidR="005A4992" w:rsidRDefault="005A49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1CE90A" w14:textId="77777777" w:rsidR="005A4992" w:rsidRDefault="005A4992" w:rsidP="005A4992">
      <w:pPr>
        <w:spacing w:after="0" w:line="240" w:lineRule="auto"/>
      </w:pPr>
      <w:r>
        <w:separator/>
      </w:r>
    </w:p>
  </w:footnote>
  <w:footnote w:type="continuationSeparator" w:id="0">
    <w:p w14:paraId="164134AF" w14:textId="77777777" w:rsidR="005A4992" w:rsidRDefault="005A4992" w:rsidP="005A49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5327B1" w14:textId="77777777" w:rsidR="005A4992" w:rsidRDefault="005A49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16F3E3" w14:textId="5EBDEC37" w:rsidR="005A4992" w:rsidRPr="005A4992" w:rsidRDefault="005A4992" w:rsidP="005A4992">
    <w:pPr>
      <w:pStyle w:val="Header"/>
      <w:jc w:val="center"/>
      <w:rPr>
        <w:b/>
        <w:bCs/>
        <w:sz w:val="36"/>
        <w:szCs w:val="36"/>
      </w:rPr>
    </w:pPr>
    <w:r w:rsidRPr="005A4992">
      <w:rPr>
        <w:b/>
        <w:bCs/>
        <w:sz w:val="36"/>
        <w:szCs w:val="36"/>
      </w:rPr>
      <w:t>Seizure Pharmacology Workshee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C55046" w14:textId="77777777" w:rsidR="005A4992" w:rsidRDefault="005A499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2sjAysjQ3MDIyNDFV0lEKTi0uzszPAykwrAUAoywfBCwAAAA="/>
  </w:docVars>
  <w:rsids>
    <w:rsidRoot w:val="005A4992"/>
    <w:rsid w:val="005A4992"/>
    <w:rsid w:val="00614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32C33F"/>
  <w15:chartTrackingRefBased/>
  <w15:docId w15:val="{966835E5-3BB0-4000-A4B1-464CE05C5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A499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499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A499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A499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499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499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499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499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499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499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A499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499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A499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A499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499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499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499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499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A499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49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499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A499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A499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A499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A499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A499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499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499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A499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5A49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49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4992"/>
  </w:style>
  <w:style w:type="paragraph" w:styleId="Footer">
    <w:name w:val="footer"/>
    <w:basedOn w:val="Normal"/>
    <w:link w:val="FooterChar"/>
    <w:uiPriority w:val="99"/>
    <w:unhideWhenUsed/>
    <w:rsid w:val="005A49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49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</Words>
  <Characters>112</Characters>
  <Application>Microsoft Office Word</Application>
  <DocSecurity>0</DocSecurity>
  <Lines>27</Lines>
  <Paragraphs>5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anna smith</dc:creator>
  <cp:keywords/>
  <dc:description/>
  <cp:lastModifiedBy>patrianna smith</cp:lastModifiedBy>
  <cp:revision>1</cp:revision>
  <dcterms:created xsi:type="dcterms:W3CDTF">2025-09-26T02:43:00Z</dcterms:created>
  <dcterms:modified xsi:type="dcterms:W3CDTF">2025-09-26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636ae5-7cf6-48f3-b252-b413cbba5760</vt:lpwstr>
  </property>
</Properties>
</file>